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948" w:rsidRPr="007478EB" w:rsidRDefault="00756156" w:rsidP="00756156">
      <w:pPr>
        <w:jc w:val="center"/>
        <w:rPr>
          <w:b/>
        </w:rPr>
      </w:pPr>
      <w:r w:rsidRPr="007478EB">
        <w:rPr>
          <w:b/>
        </w:rPr>
        <w:t>PROGRAMA DE CURSO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1"/>
        <w:gridCol w:w="545"/>
        <w:gridCol w:w="1646"/>
        <w:gridCol w:w="1646"/>
        <w:gridCol w:w="1941"/>
        <w:gridCol w:w="1941"/>
      </w:tblGrid>
      <w:tr w:rsidR="00115D26" w:rsidRPr="007478EB">
        <w:tc>
          <w:tcPr>
            <w:tcW w:w="631" w:type="pct"/>
            <w:shd w:val="solid" w:color="A6A6A6" w:fill="auto"/>
          </w:tcPr>
          <w:p w:rsidR="00115D26" w:rsidRPr="007478EB" w:rsidRDefault="00115D26" w:rsidP="002B00B2">
            <w:pPr>
              <w:spacing w:after="0" w:line="240" w:lineRule="auto"/>
            </w:pPr>
            <w:r w:rsidRPr="007478EB">
              <w:t>Código</w:t>
            </w:r>
          </w:p>
        </w:tc>
        <w:tc>
          <w:tcPr>
            <w:tcW w:w="4369" w:type="pct"/>
            <w:gridSpan w:val="5"/>
            <w:shd w:val="solid" w:color="A6A6A6" w:fill="auto"/>
          </w:tcPr>
          <w:p w:rsidR="00115D26" w:rsidRPr="007478EB" w:rsidRDefault="00115D26" w:rsidP="002B00B2">
            <w:pPr>
              <w:spacing w:after="0" w:line="240" w:lineRule="auto"/>
            </w:pPr>
            <w:r w:rsidRPr="007478EB">
              <w:t>Nombre</w:t>
            </w:r>
          </w:p>
        </w:tc>
      </w:tr>
      <w:tr w:rsidR="00115D26" w:rsidRPr="007478EB">
        <w:tc>
          <w:tcPr>
            <w:tcW w:w="631" w:type="pct"/>
          </w:tcPr>
          <w:p w:rsidR="00115D26" w:rsidRPr="007478EB" w:rsidRDefault="009C5AD7" w:rsidP="005F077F">
            <w:pPr>
              <w:spacing w:after="0" w:line="240" w:lineRule="auto"/>
            </w:pPr>
            <w:r>
              <w:rPr>
                <w:rFonts w:eastAsia="Times New Roman" w:cs="CMBX10"/>
                <w:lang w:eastAsia="es-ES"/>
              </w:rPr>
              <w:t>CI7</w:t>
            </w:r>
            <w:r w:rsidR="005F077F">
              <w:rPr>
                <w:rFonts w:eastAsia="Times New Roman" w:cs="CMBX10"/>
                <w:lang w:eastAsia="es-ES"/>
              </w:rPr>
              <w:t>4</w:t>
            </w:r>
            <w:r>
              <w:rPr>
                <w:rFonts w:eastAsia="Times New Roman" w:cs="CMBX10"/>
                <w:lang w:eastAsia="es-ES"/>
              </w:rPr>
              <w:t>17</w:t>
            </w:r>
          </w:p>
        </w:tc>
        <w:tc>
          <w:tcPr>
            <w:tcW w:w="4369" w:type="pct"/>
            <w:gridSpan w:val="5"/>
          </w:tcPr>
          <w:p w:rsidR="00115D26" w:rsidRPr="007478EB" w:rsidRDefault="000F10B8" w:rsidP="002A3C54">
            <w:pPr>
              <w:autoSpaceDE w:val="0"/>
              <w:autoSpaceDN w:val="0"/>
              <w:adjustRightInd w:val="0"/>
              <w:spacing w:after="0" w:line="240" w:lineRule="auto"/>
              <w:rPr>
                <w:b/>
              </w:rPr>
            </w:pPr>
            <w:r w:rsidRPr="007478EB">
              <w:rPr>
                <w:b/>
              </w:rPr>
              <w:t>SEMINARIO</w:t>
            </w:r>
            <w:r w:rsidR="006E6D0E" w:rsidRPr="007478EB">
              <w:rPr>
                <w:b/>
              </w:rPr>
              <w:t xml:space="preserve"> </w:t>
            </w:r>
            <w:r w:rsidR="002A3C54">
              <w:rPr>
                <w:b/>
              </w:rPr>
              <w:t>DE</w:t>
            </w:r>
            <w:r w:rsidR="00764CEA">
              <w:rPr>
                <w:b/>
              </w:rPr>
              <w:t xml:space="preserve"> </w:t>
            </w:r>
            <w:r w:rsidR="002A3C54">
              <w:rPr>
                <w:b/>
              </w:rPr>
              <w:t>GEOTECNIA AVANZADA</w:t>
            </w:r>
            <w:r w:rsidR="00317C40">
              <w:rPr>
                <w:b/>
              </w:rPr>
              <w:t xml:space="preserve"> I</w:t>
            </w:r>
          </w:p>
        </w:tc>
      </w:tr>
      <w:tr w:rsidR="00756156" w:rsidRPr="007478EB">
        <w:tc>
          <w:tcPr>
            <w:tcW w:w="5000" w:type="pct"/>
            <w:gridSpan w:val="6"/>
            <w:shd w:val="solid" w:color="A6A6A6" w:fill="auto"/>
          </w:tcPr>
          <w:p w:rsidR="00756156" w:rsidRPr="007478EB" w:rsidRDefault="00756156" w:rsidP="002B00B2">
            <w:pPr>
              <w:spacing w:after="0" w:line="240" w:lineRule="auto"/>
            </w:pPr>
            <w:r w:rsidRPr="007478EB">
              <w:t>Nombre en Inglés</w:t>
            </w:r>
          </w:p>
        </w:tc>
      </w:tr>
      <w:tr w:rsidR="00756156" w:rsidRPr="009C5AD7">
        <w:tc>
          <w:tcPr>
            <w:tcW w:w="5000" w:type="pct"/>
            <w:gridSpan w:val="6"/>
            <w:tcBorders>
              <w:bottom w:val="single" w:sz="4" w:space="0" w:color="000000"/>
            </w:tcBorders>
          </w:tcPr>
          <w:p w:rsidR="00756156" w:rsidRPr="002A3C54" w:rsidRDefault="002A3C54" w:rsidP="000F10B8">
            <w:pPr>
              <w:spacing w:after="0" w:line="240" w:lineRule="auto"/>
              <w:rPr>
                <w:lang w:val="en-US"/>
              </w:rPr>
            </w:pPr>
            <w:r w:rsidRPr="002A3C54">
              <w:rPr>
                <w:lang w:val="en-US"/>
              </w:rPr>
              <w:t>ADVANCED GEOTECHNICAL</w:t>
            </w:r>
            <w:r w:rsidR="00764CEA" w:rsidRPr="002A3C54">
              <w:rPr>
                <w:lang w:val="en-US"/>
              </w:rPr>
              <w:t xml:space="preserve"> ENGINEERING</w:t>
            </w:r>
            <w:r w:rsidR="006E6D0E" w:rsidRPr="002A3C54">
              <w:rPr>
                <w:lang w:val="en-US"/>
              </w:rPr>
              <w:t xml:space="preserve"> </w:t>
            </w:r>
            <w:r w:rsidR="000F10B8" w:rsidRPr="002A3C54">
              <w:rPr>
                <w:lang w:val="en-US"/>
              </w:rPr>
              <w:t>SEMINAR</w:t>
            </w:r>
            <w:r w:rsidR="00317C40" w:rsidRPr="002A3C54">
              <w:rPr>
                <w:lang w:val="en-US"/>
              </w:rPr>
              <w:t xml:space="preserve"> I</w:t>
            </w:r>
          </w:p>
        </w:tc>
      </w:tr>
      <w:tr w:rsidR="00756156" w:rsidRPr="007478EB">
        <w:tc>
          <w:tcPr>
            <w:tcW w:w="1000" w:type="pct"/>
            <w:gridSpan w:val="2"/>
            <w:shd w:val="solid" w:color="A6A6A6" w:fill="auto"/>
            <w:vAlign w:val="center"/>
          </w:tcPr>
          <w:p w:rsidR="00756156" w:rsidRPr="007478EB" w:rsidRDefault="00756156" w:rsidP="002B00B2">
            <w:pPr>
              <w:tabs>
                <w:tab w:val="left" w:pos="1210"/>
              </w:tabs>
              <w:spacing w:after="0" w:line="240" w:lineRule="auto"/>
              <w:jc w:val="center"/>
            </w:pPr>
            <w:r w:rsidRPr="007478EB">
              <w:t>SCT</w:t>
            </w:r>
          </w:p>
        </w:tc>
        <w:tc>
          <w:tcPr>
            <w:tcW w:w="1000" w:type="pct"/>
            <w:shd w:val="solid" w:color="A6A6A6" w:fill="auto"/>
            <w:vAlign w:val="center"/>
          </w:tcPr>
          <w:p w:rsidR="00756156" w:rsidRPr="007478EB" w:rsidRDefault="00756156" w:rsidP="002B00B2">
            <w:pPr>
              <w:spacing w:after="0" w:line="240" w:lineRule="auto"/>
              <w:jc w:val="center"/>
            </w:pPr>
            <w:r w:rsidRPr="007478EB">
              <w:t>Unidades Docentes</w:t>
            </w:r>
          </w:p>
        </w:tc>
        <w:tc>
          <w:tcPr>
            <w:tcW w:w="1000" w:type="pct"/>
            <w:shd w:val="solid" w:color="A6A6A6" w:fill="auto"/>
            <w:vAlign w:val="center"/>
          </w:tcPr>
          <w:p w:rsidR="00756156" w:rsidRPr="007478EB" w:rsidRDefault="00756156" w:rsidP="002B00B2">
            <w:pPr>
              <w:spacing w:after="0" w:line="240" w:lineRule="auto"/>
              <w:jc w:val="center"/>
            </w:pPr>
            <w:r w:rsidRPr="007478EB">
              <w:t>Horas de Cátedra</w:t>
            </w:r>
          </w:p>
        </w:tc>
        <w:tc>
          <w:tcPr>
            <w:tcW w:w="1000" w:type="pct"/>
            <w:shd w:val="solid" w:color="A6A6A6" w:fill="auto"/>
            <w:vAlign w:val="center"/>
          </w:tcPr>
          <w:p w:rsidR="00756156" w:rsidRPr="007478EB" w:rsidRDefault="00756156" w:rsidP="002B00B2">
            <w:pPr>
              <w:spacing w:after="0" w:line="240" w:lineRule="auto"/>
              <w:jc w:val="center"/>
            </w:pPr>
            <w:r w:rsidRPr="007478EB">
              <w:t>Horas Docencia Auxiliar</w:t>
            </w:r>
          </w:p>
        </w:tc>
        <w:tc>
          <w:tcPr>
            <w:tcW w:w="1000" w:type="pct"/>
            <w:shd w:val="solid" w:color="A6A6A6" w:fill="auto"/>
            <w:vAlign w:val="center"/>
          </w:tcPr>
          <w:p w:rsidR="00756156" w:rsidRPr="007478EB" w:rsidRDefault="00756156" w:rsidP="002B00B2">
            <w:pPr>
              <w:spacing w:after="0" w:line="240" w:lineRule="auto"/>
              <w:jc w:val="center"/>
            </w:pPr>
            <w:r w:rsidRPr="007478EB">
              <w:t>Horas de Trabajo Personal</w:t>
            </w:r>
          </w:p>
        </w:tc>
      </w:tr>
      <w:tr w:rsidR="007C21A1" w:rsidRPr="007478EB">
        <w:tc>
          <w:tcPr>
            <w:tcW w:w="1000" w:type="pct"/>
            <w:gridSpan w:val="2"/>
            <w:tcBorders>
              <w:bottom w:val="single" w:sz="4" w:space="0" w:color="000000"/>
            </w:tcBorders>
          </w:tcPr>
          <w:p w:rsidR="007C21A1" w:rsidRPr="007478EB" w:rsidRDefault="009A4C61" w:rsidP="009A4C61">
            <w:pPr>
              <w:spacing w:after="0" w:line="240" w:lineRule="auto"/>
              <w:jc w:val="center"/>
            </w:pPr>
            <w:r w:rsidRPr="007478EB">
              <w:t>6</w:t>
            </w:r>
          </w:p>
        </w:tc>
        <w:tc>
          <w:tcPr>
            <w:tcW w:w="1000" w:type="pct"/>
            <w:tcBorders>
              <w:bottom w:val="single" w:sz="4" w:space="0" w:color="000000"/>
            </w:tcBorders>
          </w:tcPr>
          <w:p w:rsidR="007C21A1" w:rsidRPr="007478EB" w:rsidRDefault="00764CEA" w:rsidP="00617572">
            <w:pPr>
              <w:jc w:val="center"/>
            </w:pPr>
            <w:r>
              <w:t>10</w:t>
            </w:r>
          </w:p>
        </w:tc>
        <w:tc>
          <w:tcPr>
            <w:tcW w:w="1000" w:type="pct"/>
            <w:tcBorders>
              <w:bottom w:val="single" w:sz="4" w:space="0" w:color="000000"/>
            </w:tcBorders>
          </w:tcPr>
          <w:p w:rsidR="007C21A1" w:rsidRPr="007478EB" w:rsidRDefault="00764CEA" w:rsidP="00617572">
            <w:pPr>
              <w:jc w:val="center"/>
            </w:pPr>
            <w:r>
              <w:t>3,0</w:t>
            </w:r>
          </w:p>
        </w:tc>
        <w:tc>
          <w:tcPr>
            <w:tcW w:w="1000" w:type="pct"/>
            <w:tcBorders>
              <w:bottom w:val="single" w:sz="4" w:space="0" w:color="000000"/>
            </w:tcBorders>
          </w:tcPr>
          <w:p w:rsidR="007C21A1" w:rsidRPr="007478EB" w:rsidRDefault="0096327E" w:rsidP="00617572">
            <w:pPr>
              <w:jc w:val="center"/>
            </w:pPr>
            <w:r w:rsidRPr="007478EB">
              <w:t>0</w:t>
            </w:r>
          </w:p>
        </w:tc>
        <w:tc>
          <w:tcPr>
            <w:tcW w:w="1000" w:type="pct"/>
            <w:tcBorders>
              <w:bottom w:val="single" w:sz="4" w:space="0" w:color="000000"/>
            </w:tcBorders>
          </w:tcPr>
          <w:p w:rsidR="007C21A1" w:rsidRPr="007478EB" w:rsidRDefault="00764CEA" w:rsidP="000F10B8">
            <w:pPr>
              <w:jc w:val="center"/>
            </w:pPr>
            <w:r>
              <w:t>7,0</w:t>
            </w:r>
          </w:p>
        </w:tc>
      </w:tr>
      <w:tr w:rsidR="007C21A1" w:rsidRPr="007478EB">
        <w:tc>
          <w:tcPr>
            <w:tcW w:w="3000" w:type="pct"/>
            <w:gridSpan w:val="4"/>
            <w:shd w:val="solid" w:color="A6A6A6" w:fill="auto"/>
            <w:vAlign w:val="center"/>
          </w:tcPr>
          <w:p w:rsidR="007C21A1" w:rsidRPr="007478EB" w:rsidRDefault="007C21A1" w:rsidP="002B00B2">
            <w:pPr>
              <w:spacing w:after="0" w:line="240" w:lineRule="auto"/>
              <w:jc w:val="center"/>
            </w:pPr>
            <w:r w:rsidRPr="007478EB">
              <w:t>Requisitos</w:t>
            </w:r>
          </w:p>
        </w:tc>
        <w:tc>
          <w:tcPr>
            <w:tcW w:w="2000" w:type="pct"/>
            <w:gridSpan w:val="2"/>
            <w:shd w:val="solid" w:color="A6A6A6" w:fill="auto"/>
            <w:vAlign w:val="center"/>
          </w:tcPr>
          <w:p w:rsidR="007C21A1" w:rsidRPr="007478EB" w:rsidRDefault="007C21A1" w:rsidP="002B00B2">
            <w:pPr>
              <w:spacing w:after="0" w:line="240" w:lineRule="auto"/>
              <w:jc w:val="center"/>
            </w:pPr>
            <w:r w:rsidRPr="007478EB">
              <w:t>Carácter del Curso</w:t>
            </w:r>
          </w:p>
        </w:tc>
      </w:tr>
      <w:tr w:rsidR="007C21A1" w:rsidRPr="007478EB">
        <w:tc>
          <w:tcPr>
            <w:tcW w:w="3000" w:type="pct"/>
            <w:gridSpan w:val="4"/>
            <w:tcBorders>
              <w:bottom w:val="single" w:sz="4" w:space="0" w:color="000000"/>
            </w:tcBorders>
          </w:tcPr>
          <w:p w:rsidR="0096327E" w:rsidRPr="002C53E8" w:rsidRDefault="009C5AD7" w:rsidP="002C53E8">
            <w:pPr>
              <w:pStyle w:val="Prrafodelista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AUTOR</w:t>
            </w:r>
          </w:p>
          <w:p w:rsidR="0096327E" w:rsidRPr="007478EB" w:rsidRDefault="0096327E" w:rsidP="000F10B8">
            <w:pPr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2000" w:type="pct"/>
            <w:gridSpan w:val="2"/>
            <w:tcBorders>
              <w:bottom w:val="single" w:sz="4" w:space="0" w:color="000000"/>
            </w:tcBorders>
          </w:tcPr>
          <w:p w:rsidR="007C21A1" w:rsidRPr="007478EB" w:rsidRDefault="006E6D0E" w:rsidP="00DD46FD">
            <w:pPr>
              <w:pStyle w:val="Prrafodelista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</w:pPr>
            <w:r w:rsidRPr="002C53E8">
              <w:rPr>
                <w:rFonts w:eastAsia="Times New Roman" w:cs="CMR10"/>
                <w:lang w:eastAsia="es-ES"/>
              </w:rPr>
              <w:t>Electivo</w:t>
            </w:r>
            <w:r w:rsidR="009A4C61" w:rsidRPr="002C53E8">
              <w:rPr>
                <w:rFonts w:eastAsia="Times New Roman" w:cs="CMR10"/>
                <w:lang w:eastAsia="es-ES"/>
              </w:rPr>
              <w:t xml:space="preserve"> </w:t>
            </w:r>
            <w:r w:rsidR="009E5B04">
              <w:rPr>
                <w:rFonts w:eastAsia="Times New Roman" w:cs="CMR10"/>
                <w:lang w:eastAsia="es-ES"/>
              </w:rPr>
              <w:t xml:space="preserve">mención </w:t>
            </w:r>
            <w:r w:rsidR="009A4C61" w:rsidRPr="009E5B04">
              <w:rPr>
                <w:rFonts w:eastAsia="Times New Roman" w:cs="CMR10"/>
                <w:lang w:eastAsia="es-ES"/>
              </w:rPr>
              <w:t>Estructuras</w:t>
            </w:r>
            <w:r w:rsidR="002C53E8" w:rsidRPr="009E5B04">
              <w:rPr>
                <w:rFonts w:eastAsia="Times New Roman" w:cs="CMR10"/>
                <w:lang w:eastAsia="es-ES"/>
              </w:rPr>
              <w:t>/Construcción/</w:t>
            </w:r>
            <w:r w:rsidR="009A4C61" w:rsidRPr="009E5B04">
              <w:rPr>
                <w:rFonts w:eastAsia="Times New Roman" w:cs="CMR10"/>
                <w:lang w:eastAsia="es-ES"/>
              </w:rPr>
              <w:t>Geotecnia</w:t>
            </w:r>
          </w:p>
        </w:tc>
      </w:tr>
      <w:tr w:rsidR="007C21A1" w:rsidRPr="007478EB">
        <w:tc>
          <w:tcPr>
            <w:tcW w:w="5000" w:type="pct"/>
            <w:gridSpan w:val="6"/>
            <w:shd w:val="solid" w:color="A6A6A6" w:fill="auto"/>
          </w:tcPr>
          <w:p w:rsidR="007C21A1" w:rsidRPr="007478EB" w:rsidRDefault="0049280C" w:rsidP="002B00B2">
            <w:pPr>
              <w:spacing w:after="0" w:line="240" w:lineRule="auto"/>
              <w:jc w:val="center"/>
            </w:pPr>
            <w:r w:rsidRPr="007478EB">
              <w:t>Resultados de</w:t>
            </w:r>
            <w:r w:rsidR="009E5B04">
              <w:t>l</w:t>
            </w:r>
            <w:r w:rsidRPr="007478EB">
              <w:t xml:space="preserve"> Aprendizaje</w:t>
            </w:r>
          </w:p>
        </w:tc>
      </w:tr>
      <w:tr w:rsidR="007C21A1" w:rsidRPr="007478EB">
        <w:tc>
          <w:tcPr>
            <w:tcW w:w="5000" w:type="pct"/>
            <w:gridSpan w:val="6"/>
          </w:tcPr>
          <w:p w:rsidR="009A4C61" w:rsidRDefault="007B3DF7" w:rsidP="009A4C61">
            <w:pPr>
              <w:autoSpaceDE w:val="0"/>
              <w:autoSpaceDN w:val="0"/>
              <w:adjustRightInd w:val="0"/>
              <w:spacing w:after="0" w:line="240" w:lineRule="auto"/>
            </w:pPr>
            <w:r>
              <w:t>S</w:t>
            </w:r>
            <w:r w:rsidR="009A4C61" w:rsidRPr="007478EB">
              <w:t xml:space="preserve">e espera que </w:t>
            </w:r>
            <w:r w:rsidR="00B54D99">
              <w:t xml:space="preserve">al final de curso, </w:t>
            </w:r>
            <w:r w:rsidR="009A4C61" w:rsidRPr="007478EB">
              <w:t>el estudiante:</w:t>
            </w:r>
          </w:p>
          <w:p w:rsidR="007B3DF7" w:rsidRPr="007478EB" w:rsidRDefault="007B3DF7" w:rsidP="009A4C61">
            <w:pPr>
              <w:autoSpaceDE w:val="0"/>
              <w:autoSpaceDN w:val="0"/>
              <w:adjustRightInd w:val="0"/>
              <w:spacing w:after="0" w:line="240" w:lineRule="auto"/>
            </w:pPr>
          </w:p>
          <w:p w:rsidR="00B54D99" w:rsidRPr="007478EB" w:rsidRDefault="00B54D99" w:rsidP="00B54D99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 xml:space="preserve">Analice problemas </w:t>
            </w:r>
            <w:r>
              <w:t xml:space="preserve">específicos de la ingeniería geotécnica no </w:t>
            </w:r>
            <w:r w:rsidR="00CB24FA">
              <w:t xml:space="preserve">considerados </w:t>
            </w:r>
            <w:r>
              <w:t>en pregrado.</w:t>
            </w:r>
          </w:p>
          <w:p w:rsidR="00B54D99" w:rsidRDefault="00B54D99" w:rsidP="00643963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Incorpore herramientas numéricas, analíticas</w:t>
            </w:r>
            <w:r w:rsidR="00CB24FA">
              <w:rPr>
                <w:rFonts w:eastAsia="Times New Roman" w:cs="CMR10"/>
                <w:lang w:eastAsia="es-ES"/>
              </w:rPr>
              <w:t>,</w:t>
            </w:r>
            <w:r>
              <w:rPr>
                <w:rFonts w:eastAsia="Times New Roman" w:cs="CMR10"/>
                <w:lang w:eastAsia="es-ES"/>
              </w:rPr>
              <w:t xml:space="preserve"> o experimentales en la solución de problemas complejos de ingeniería geotécnica.</w:t>
            </w:r>
          </w:p>
          <w:p w:rsidR="00341C68" w:rsidRDefault="00CB24FA" w:rsidP="00341C6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 xml:space="preserve">Trabaje individual y grupalmente en </w:t>
            </w:r>
            <w:r w:rsidR="00341C68">
              <w:rPr>
                <w:rFonts w:eastAsia="Times New Roman" w:cs="CMR10"/>
                <w:lang w:eastAsia="es-ES"/>
              </w:rPr>
              <w:t xml:space="preserve">problemas </w:t>
            </w:r>
            <w:r w:rsidR="00213AD4">
              <w:rPr>
                <w:rFonts w:eastAsia="Times New Roman" w:cs="CMR10"/>
                <w:lang w:eastAsia="es-ES"/>
              </w:rPr>
              <w:t>complejos de ingeniería geotécnica</w:t>
            </w:r>
            <w:r>
              <w:rPr>
                <w:rFonts w:eastAsia="Times New Roman" w:cs="CMR10"/>
                <w:lang w:eastAsia="es-ES"/>
              </w:rPr>
              <w:t>.</w:t>
            </w:r>
          </w:p>
          <w:p w:rsidR="00213AD4" w:rsidRDefault="00B54D99" w:rsidP="00213AD4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E</w:t>
            </w:r>
            <w:r w:rsidRPr="007478EB">
              <w:rPr>
                <w:rFonts w:eastAsia="Times New Roman" w:cs="CMR10"/>
                <w:lang w:eastAsia="es-ES"/>
              </w:rPr>
              <w:t>xpon</w:t>
            </w:r>
            <w:r>
              <w:rPr>
                <w:rFonts w:eastAsia="Times New Roman" w:cs="CMR10"/>
                <w:lang w:eastAsia="es-ES"/>
              </w:rPr>
              <w:t>ga</w:t>
            </w:r>
            <w:r w:rsidRPr="007478EB">
              <w:rPr>
                <w:rFonts w:eastAsia="Times New Roman" w:cs="CMR10"/>
                <w:lang w:eastAsia="es-ES"/>
              </w:rPr>
              <w:t xml:space="preserve"> </w:t>
            </w:r>
            <w:r>
              <w:rPr>
                <w:rFonts w:eastAsia="Times New Roman" w:cs="CMR10"/>
                <w:lang w:eastAsia="es-ES"/>
              </w:rPr>
              <w:t xml:space="preserve">los resultados de su </w:t>
            </w:r>
            <w:r w:rsidRPr="007478EB">
              <w:rPr>
                <w:rFonts w:eastAsia="Times New Roman" w:cs="CMR10"/>
                <w:lang w:eastAsia="es-ES"/>
              </w:rPr>
              <w:t>trabajo</w:t>
            </w:r>
            <w:r>
              <w:rPr>
                <w:rFonts w:eastAsia="Times New Roman" w:cs="CMR10"/>
                <w:lang w:eastAsia="es-ES"/>
              </w:rPr>
              <w:t xml:space="preserve"> </w:t>
            </w:r>
            <w:r w:rsidRPr="007478EB">
              <w:rPr>
                <w:rFonts w:eastAsia="Times New Roman" w:cs="CMR10"/>
                <w:lang w:eastAsia="es-ES"/>
              </w:rPr>
              <w:t xml:space="preserve">frente a </w:t>
            </w:r>
            <w:r>
              <w:rPr>
                <w:rFonts w:eastAsia="Times New Roman" w:cs="CMR10"/>
                <w:lang w:eastAsia="es-ES"/>
              </w:rPr>
              <w:t xml:space="preserve">público </w:t>
            </w:r>
            <w:r w:rsidR="00213AD4">
              <w:rPr>
                <w:rFonts w:eastAsia="Times New Roman" w:cs="CMR10"/>
                <w:lang w:eastAsia="es-ES"/>
              </w:rPr>
              <w:t>especializado</w:t>
            </w:r>
          </w:p>
          <w:p w:rsidR="00DD46FD" w:rsidRPr="007478EB" w:rsidRDefault="002C1B85" w:rsidP="00213AD4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 xml:space="preserve">Elabore informes profesionales </w:t>
            </w:r>
            <w:r w:rsidR="00CB24FA">
              <w:rPr>
                <w:rFonts w:eastAsia="Times New Roman" w:cs="CMR10"/>
                <w:lang w:eastAsia="es-ES"/>
              </w:rPr>
              <w:t>de</w:t>
            </w:r>
            <w:r>
              <w:rPr>
                <w:rFonts w:eastAsia="Times New Roman" w:cs="CMR10"/>
                <w:lang w:eastAsia="es-ES"/>
              </w:rPr>
              <w:t xml:space="preserve"> </w:t>
            </w:r>
            <w:r w:rsidR="00213AD4">
              <w:rPr>
                <w:rFonts w:eastAsia="Times New Roman" w:cs="CMR10"/>
                <w:lang w:eastAsia="es-ES"/>
              </w:rPr>
              <w:t>los t</w:t>
            </w:r>
            <w:r>
              <w:rPr>
                <w:rFonts w:eastAsia="Times New Roman" w:cs="CMR10"/>
                <w:lang w:eastAsia="es-ES"/>
              </w:rPr>
              <w:t xml:space="preserve">emas  </w:t>
            </w:r>
            <w:r w:rsidR="00213AD4">
              <w:rPr>
                <w:rFonts w:eastAsia="Times New Roman" w:cs="CMR10"/>
                <w:lang w:eastAsia="es-ES"/>
              </w:rPr>
              <w:t>analizados</w:t>
            </w:r>
          </w:p>
        </w:tc>
      </w:tr>
    </w:tbl>
    <w:p w:rsidR="00756156" w:rsidRPr="007478EB" w:rsidRDefault="00756156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60"/>
        <w:gridCol w:w="4360"/>
      </w:tblGrid>
      <w:tr w:rsidR="00DD46FD" w:rsidRPr="007478EB">
        <w:trPr>
          <w:trHeight w:val="269"/>
        </w:trPr>
        <w:tc>
          <w:tcPr>
            <w:tcW w:w="4360" w:type="dxa"/>
            <w:shd w:val="solid" w:color="A6A6A6" w:fill="auto"/>
          </w:tcPr>
          <w:p w:rsidR="00A50B79" w:rsidRPr="007478EB" w:rsidRDefault="004718BB" w:rsidP="002B00B2">
            <w:pPr>
              <w:spacing w:after="0" w:line="240" w:lineRule="auto"/>
            </w:pPr>
            <w:r w:rsidRPr="007478EB">
              <w:t>Metodología Docente</w:t>
            </w:r>
          </w:p>
        </w:tc>
        <w:tc>
          <w:tcPr>
            <w:tcW w:w="4360" w:type="dxa"/>
            <w:shd w:val="solid" w:color="A6A6A6" w:fill="auto"/>
          </w:tcPr>
          <w:p w:rsidR="00A50B79" w:rsidRPr="007478EB" w:rsidRDefault="00A50B79" w:rsidP="002B00B2">
            <w:pPr>
              <w:spacing w:after="0" w:line="240" w:lineRule="auto"/>
            </w:pPr>
            <w:r w:rsidRPr="007478EB">
              <w:t>Evaluación General</w:t>
            </w:r>
          </w:p>
        </w:tc>
      </w:tr>
      <w:tr w:rsidR="00DD46FD" w:rsidRPr="007478EB">
        <w:trPr>
          <w:trHeight w:val="1140"/>
        </w:trPr>
        <w:tc>
          <w:tcPr>
            <w:tcW w:w="4360" w:type="dxa"/>
          </w:tcPr>
          <w:p w:rsidR="00DD46FD" w:rsidRDefault="00DD46FD" w:rsidP="009A4C61">
            <w:pPr>
              <w:pStyle w:val="Prrafodelista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CMBX10"/>
                <w:lang w:eastAsia="es-ES"/>
              </w:rPr>
            </w:pPr>
            <w:r>
              <w:rPr>
                <w:rFonts w:eastAsia="Times New Roman" w:cs="CMBX10"/>
                <w:lang w:eastAsia="es-ES"/>
              </w:rPr>
              <w:t xml:space="preserve">Asistencia </w:t>
            </w:r>
            <w:r w:rsidR="002A3C54">
              <w:rPr>
                <w:rFonts w:eastAsia="Times New Roman" w:cs="CMBX10"/>
                <w:lang w:eastAsia="es-ES"/>
              </w:rPr>
              <w:t>controlada</w:t>
            </w:r>
          </w:p>
          <w:p w:rsidR="00C932A1" w:rsidRPr="007478EB" w:rsidRDefault="00C932A1" w:rsidP="009A4C61">
            <w:pPr>
              <w:pStyle w:val="Prrafodelista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CMBX10"/>
                <w:lang w:eastAsia="es-ES"/>
              </w:rPr>
            </w:pPr>
            <w:r w:rsidRPr="007478EB">
              <w:rPr>
                <w:rFonts w:eastAsia="Times New Roman" w:cs="CMBX10"/>
                <w:lang w:eastAsia="es-ES"/>
              </w:rPr>
              <w:t>E</w:t>
            </w:r>
            <w:r w:rsidR="00ED04C0" w:rsidRPr="007478EB">
              <w:rPr>
                <w:rFonts w:eastAsia="Times New Roman" w:cs="CMBX10"/>
                <w:lang w:eastAsia="es-ES"/>
              </w:rPr>
              <w:t>xposiciones de profesionales</w:t>
            </w:r>
            <w:r w:rsidRPr="007478EB">
              <w:rPr>
                <w:rFonts w:eastAsia="Times New Roman" w:cs="CMBX10"/>
                <w:lang w:eastAsia="es-ES"/>
              </w:rPr>
              <w:t xml:space="preserve"> </w:t>
            </w:r>
            <w:r w:rsidR="00735613">
              <w:rPr>
                <w:rFonts w:eastAsia="Times New Roman" w:cs="CMBX10"/>
                <w:lang w:eastAsia="es-ES"/>
              </w:rPr>
              <w:t>y académicos destacados</w:t>
            </w:r>
            <w:r w:rsidR="00ED04C0" w:rsidRPr="007478EB">
              <w:rPr>
                <w:rFonts w:eastAsia="Times New Roman" w:cs="CMBX10"/>
                <w:lang w:eastAsia="es-ES"/>
              </w:rPr>
              <w:t xml:space="preserve"> en </w:t>
            </w:r>
            <w:r w:rsidR="00764CEA">
              <w:rPr>
                <w:rFonts w:eastAsia="Times New Roman" w:cs="CMBX10"/>
                <w:lang w:eastAsia="es-ES"/>
              </w:rPr>
              <w:t xml:space="preserve">ingeniería </w:t>
            </w:r>
            <w:r w:rsidR="00CB24FA">
              <w:rPr>
                <w:rFonts w:eastAsia="Times New Roman" w:cs="CMBX10"/>
                <w:lang w:eastAsia="es-ES"/>
              </w:rPr>
              <w:t>geotécnica</w:t>
            </w:r>
            <w:r w:rsidR="00ED04C0" w:rsidRPr="007478EB">
              <w:rPr>
                <w:rFonts w:eastAsia="Times New Roman" w:cs="CMBX10"/>
                <w:lang w:eastAsia="es-ES"/>
              </w:rPr>
              <w:t>.</w:t>
            </w:r>
          </w:p>
          <w:p w:rsidR="0096327E" w:rsidRPr="007478EB" w:rsidRDefault="002C53E8" w:rsidP="009A4C61">
            <w:pPr>
              <w:pStyle w:val="Prrafodelista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CMBX10"/>
                <w:lang w:eastAsia="es-ES"/>
              </w:rPr>
            </w:pPr>
            <w:r>
              <w:rPr>
                <w:rFonts w:eastAsia="Times New Roman" w:cs="CMBX10"/>
                <w:lang w:eastAsia="es-ES"/>
              </w:rPr>
              <w:t xml:space="preserve">Desarrollo y presentación de un </w:t>
            </w:r>
            <w:r w:rsidR="002C1B85">
              <w:rPr>
                <w:rFonts w:eastAsia="Times New Roman" w:cs="CMBX10"/>
                <w:lang w:eastAsia="es-ES"/>
              </w:rPr>
              <w:t>proyecto</w:t>
            </w:r>
            <w:r w:rsidR="00C932A1" w:rsidRPr="007478EB">
              <w:rPr>
                <w:rFonts w:eastAsia="Times New Roman" w:cs="CMBX10"/>
                <w:lang w:eastAsia="es-ES"/>
              </w:rPr>
              <w:t xml:space="preserve"> semestral.</w:t>
            </w:r>
            <w:r w:rsidR="00077502" w:rsidRPr="007478EB">
              <w:rPr>
                <w:rFonts w:eastAsia="Times New Roman" w:cs="CMBX10"/>
                <w:lang w:eastAsia="es-ES"/>
              </w:rPr>
              <w:t xml:space="preserve"> </w:t>
            </w:r>
          </w:p>
          <w:p w:rsidR="0096327E" w:rsidRPr="00DD46FD" w:rsidRDefault="0096327E" w:rsidP="00764CEA">
            <w:pPr>
              <w:pStyle w:val="Prrafodelista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="CMBX10"/>
                <w:lang w:eastAsia="es-ES"/>
              </w:rPr>
            </w:pPr>
          </w:p>
          <w:p w:rsidR="00A50B79" w:rsidRPr="007478EB" w:rsidRDefault="00A50B79" w:rsidP="002B00B2">
            <w:pPr>
              <w:spacing w:after="0" w:line="240" w:lineRule="auto"/>
            </w:pPr>
          </w:p>
        </w:tc>
        <w:tc>
          <w:tcPr>
            <w:tcW w:w="4360" w:type="dxa"/>
          </w:tcPr>
          <w:p w:rsidR="00C932A1" w:rsidRPr="006D7238" w:rsidRDefault="00C932A1" w:rsidP="00C932A1">
            <w:pPr>
              <w:pStyle w:val="Prrafodelista"/>
              <w:numPr>
                <w:ilvl w:val="0"/>
                <w:numId w:val="20"/>
              </w:numPr>
              <w:spacing w:after="0" w:line="240" w:lineRule="auto"/>
            </w:pPr>
            <w:r w:rsidRPr="006D7238">
              <w:t>Tareas</w:t>
            </w:r>
          </w:p>
          <w:p w:rsidR="00C932A1" w:rsidRPr="006D7238" w:rsidRDefault="00764CEA" w:rsidP="00C932A1">
            <w:pPr>
              <w:pStyle w:val="Prrafodelista"/>
              <w:numPr>
                <w:ilvl w:val="0"/>
                <w:numId w:val="20"/>
              </w:numPr>
              <w:spacing w:after="0" w:line="240" w:lineRule="auto"/>
            </w:pPr>
            <w:r w:rsidRPr="006D7238">
              <w:t>Controles</w:t>
            </w:r>
          </w:p>
          <w:p w:rsidR="00764CEA" w:rsidRDefault="00764CEA" w:rsidP="00C932A1">
            <w:pPr>
              <w:pStyle w:val="Prrafodelista"/>
              <w:numPr>
                <w:ilvl w:val="0"/>
                <w:numId w:val="20"/>
              </w:numPr>
              <w:spacing w:after="0" w:line="240" w:lineRule="auto"/>
            </w:pPr>
            <w:r w:rsidRPr="006D7238">
              <w:t>Ejercicios</w:t>
            </w:r>
          </w:p>
          <w:p w:rsidR="00427293" w:rsidRPr="006D7238" w:rsidRDefault="00427293" w:rsidP="00C932A1">
            <w:pPr>
              <w:pStyle w:val="Prrafodelista"/>
              <w:numPr>
                <w:ilvl w:val="0"/>
                <w:numId w:val="20"/>
              </w:numPr>
              <w:spacing w:after="0" w:line="240" w:lineRule="auto"/>
            </w:pPr>
            <w:r>
              <w:t>Informes</w:t>
            </w:r>
          </w:p>
          <w:p w:rsidR="00C932A1" w:rsidRPr="006D7238" w:rsidRDefault="009E5B04" w:rsidP="000D5D47">
            <w:pPr>
              <w:pStyle w:val="Prrafodelista"/>
              <w:numPr>
                <w:ilvl w:val="0"/>
                <w:numId w:val="20"/>
              </w:numPr>
              <w:spacing w:after="0" w:line="240" w:lineRule="auto"/>
            </w:pPr>
            <w:r w:rsidRPr="006D7238">
              <w:t>Proyecto</w:t>
            </w:r>
            <w:r w:rsidR="00DD46FD" w:rsidRPr="006D7238">
              <w:t xml:space="preserve"> semestral</w:t>
            </w:r>
            <w:r w:rsidR="002C1B85">
              <w:t xml:space="preserve"> con p</w:t>
            </w:r>
            <w:r w:rsidR="00CC3CB2" w:rsidRPr="006D7238">
              <w:t>resentaciones</w:t>
            </w:r>
            <w:r w:rsidR="002C1B85">
              <w:t xml:space="preserve"> de avances</w:t>
            </w:r>
          </w:p>
          <w:p w:rsidR="00466345" w:rsidRPr="006D7238" w:rsidRDefault="007478EB" w:rsidP="009E5B04">
            <w:pPr>
              <w:pStyle w:val="Prrafodelista"/>
              <w:numPr>
                <w:ilvl w:val="0"/>
                <w:numId w:val="20"/>
              </w:numPr>
              <w:spacing w:after="0" w:line="240" w:lineRule="auto"/>
            </w:pPr>
            <w:r w:rsidRPr="006D7238">
              <w:t>Examen final</w:t>
            </w:r>
          </w:p>
          <w:p w:rsidR="000A460F" w:rsidRPr="006D7238" w:rsidRDefault="000A460F" w:rsidP="000A460F">
            <w:pPr>
              <w:pStyle w:val="Prrafodelista"/>
              <w:spacing w:after="0" w:line="240" w:lineRule="auto"/>
            </w:pPr>
          </w:p>
          <w:p w:rsidR="000A460F" w:rsidRPr="006D7238" w:rsidRDefault="000A460F" w:rsidP="000A460F">
            <w:pPr>
              <w:pStyle w:val="Prrafodelista"/>
              <w:spacing w:after="0" w:line="240" w:lineRule="auto"/>
              <w:ind w:left="0"/>
            </w:pPr>
            <w:r w:rsidRPr="006D7238">
              <w:t>La ponderación de cada actividad evaluativa será informada al inicio del semestre.</w:t>
            </w:r>
          </w:p>
        </w:tc>
      </w:tr>
    </w:tbl>
    <w:p w:rsidR="00900ABC" w:rsidRPr="007478EB" w:rsidRDefault="00A50B79" w:rsidP="00220229">
      <w:pPr>
        <w:jc w:val="center"/>
        <w:rPr>
          <w:b/>
        </w:rPr>
      </w:pPr>
      <w:r w:rsidRPr="007478EB">
        <w:rPr>
          <w:b/>
        </w:rPr>
        <w:br w:type="page"/>
      </w:r>
      <w:r w:rsidR="00900ABC" w:rsidRPr="007478EB">
        <w:rPr>
          <w:b/>
        </w:rPr>
        <w:lastRenderedPageBreak/>
        <w:t>Unidades Temática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2268"/>
        <w:gridCol w:w="2835"/>
        <w:gridCol w:w="567"/>
        <w:gridCol w:w="1590"/>
      </w:tblGrid>
      <w:tr w:rsidR="002D2E20" w:rsidRPr="007478EB">
        <w:tc>
          <w:tcPr>
            <w:tcW w:w="1384" w:type="dxa"/>
            <w:shd w:val="solid" w:color="A6A6A6" w:fill="auto"/>
          </w:tcPr>
          <w:p w:rsidR="00900ABC" w:rsidRPr="007478EB" w:rsidRDefault="00900ABC" w:rsidP="002B00B2">
            <w:pPr>
              <w:spacing w:after="0" w:line="240" w:lineRule="auto"/>
              <w:jc w:val="center"/>
            </w:pPr>
            <w:r w:rsidRPr="007478EB">
              <w:t xml:space="preserve">Número </w:t>
            </w:r>
          </w:p>
        </w:tc>
        <w:tc>
          <w:tcPr>
            <w:tcW w:w="5103" w:type="dxa"/>
            <w:gridSpan w:val="2"/>
            <w:shd w:val="solid" w:color="A6A6A6" w:fill="auto"/>
          </w:tcPr>
          <w:p w:rsidR="00900ABC" w:rsidRPr="007478EB" w:rsidRDefault="00900ABC" w:rsidP="002B00B2">
            <w:pPr>
              <w:spacing w:after="0" w:line="240" w:lineRule="auto"/>
              <w:jc w:val="center"/>
            </w:pPr>
            <w:r w:rsidRPr="007478EB">
              <w:t>Nombre de la Unidad</w:t>
            </w:r>
          </w:p>
        </w:tc>
        <w:tc>
          <w:tcPr>
            <w:tcW w:w="2157" w:type="dxa"/>
            <w:gridSpan w:val="2"/>
            <w:shd w:val="solid" w:color="A6A6A6" w:fill="auto"/>
          </w:tcPr>
          <w:p w:rsidR="00900ABC" w:rsidRPr="007478EB" w:rsidRDefault="00900ABC" w:rsidP="002B00B2">
            <w:pPr>
              <w:spacing w:after="0" w:line="240" w:lineRule="auto"/>
              <w:jc w:val="center"/>
            </w:pPr>
            <w:r w:rsidRPr="007478EB">
              <w:t>Duración en Semanas</w:t>
            </w:r>
          </w:p>
        </w:tc>
      </w:tr>
      <w:tr w:rsidR="002D2E20" w:rsidRPr="007478EB">
        <w:tc>
          <w:tcPr>
            <w:tcW w:w="1384" w:type="dxa"/>
            <w:tcBorders>
              <w:bottom w:val="single" w:sz="4" w:space="0" w:color="000000"/>
            </w:tcBorders>
          </w:tcPr>
          <w:p w:rsidR="00220229" w:rsidRPr="007478EB" w:rsidRDefault="007C21A1" w:rsidP="009836B1">
            <w:pPr>
              <w:spacing w:after="0" w:line="240" w:lineRule="auto"/>
              <w:jc w:val="center"/>
            </w:pPr>
            <w:r w:rsidRPr="007478EB">
              <w:t>1</w:t>
            </w:r>
          </w:p>
        </w:tc>
        <w:tc>
          <w:tcPr>
            <w:tcW w:w="5103" w:type="dxa"/>
            <w:gridSpan w:val="2"/>
            <w:tcBorders>
              <w:bottom w:val="single" w:sz="4" w:space="0" w:color="000000"/>
            </w:tcBorders>
          </w:tcPr>
          <w:p w:rsidR="00220229" w:rsidRPr="007478EB" w:rsidRDefault="006772DA" w:rsidP="00731253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t>Clases en Temas de Ingeniería Geotécnica Avanzada</w:t>
            </w:r>
          </w:p>
        </w:tc>
        <w:tc>
          <w:tcPr>
            <w:tcW w:w="2157" w:type="dxa"/>
            <w:gridSpan w:val="2"/>
            <w:tcBorders>
              <w:bottom w:val="single" w:sz="4" w:space="0" w:color="000000"/>
            </w:tcBorders>
          </w:tcPr>
          <w:p w:rsidR="00220229" w:rsidRPr="007478EB" w:rsidRDefault="005C0917" w:rsidP="00764CEA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 w:rsidRPr="007478EB">
              <w:t>1</w:t>
            </w:r>
            <w:r w:rsidR="00764CEA">
              <w:t>5</w:t>
            </w:r>
          </w:p>
        </w:tc>
      </w:tr>
      <w:tr w:rsidR="002D2E20" w:rsidRPr="007478EB">
        <w:tc>
          <w:tcPr>
            <w:tcW w:w="3652" w:type="dxa"/>
            <w:gridSpan w:val="2"/>
            <w:shd w:val="solid" w:color="A6A6A6" w:fill="auto"/>
            <w:vAlign w:val="center"/>
          </w:tcPr>
          <w:p w:rsidR="00220229" w:rsidRPr="007478EB" w:rsidRDefault="00220229" w:rsidP="002B00B2">
            <w:pPr>
              <w:spacing w:after="0" w:line="240" w:lineRule="auto"/>
              <w:jc w:val="center"/>
            </w:pPr>
            <w:r w:rsidRPr="007478EB">
              <w:t>Contenidos</w:t>
            </w:r>
          </w:p>
        </w:tc>
        <w:tc>
          <w:tcPr>
            <w:tcW w:w="3402" w:type="dxa"/>
            <w:gridSpan w:val="2"/>
            <w:shd w:val="solid" w:color="A6A6A6" w:fill="auto"/>
            <w:vAlign w:val="center"/>
          </w:tcPr>
          <w:p w:rsidR="00220229" w:rsidRPr="007478EB" w:rsidRDefault="00220229" w:rsidP="008A24AF">
            <w:pPr>
              <w:spacing w:after="0" w:line="240" w:lineRule="auto"/>
              <w:jc w:val="center"/>
            </w:pPr>
            <w:r w:rsidRPr="007478EB">
              <w:t>Resultados de Aprendizajes de la Unidad</w:t>
            </w:r>
          </w:p>
        </w:tc>
        <w:tc>
          <w:tcPr>
            <w:tcW w:w="1590" w:type="dxa"/>
            <w:shd w:val="solid" w:color="A6A6A6" w:fill="auto"/>
          </w:tcPr>
          <w:p w:rsidR="00220229" w:rsidRPr="007478EB" w:rsidRDefault="00220229" w:rsidP="002B00B2">
            <w:pPr>
              <w:spacing w:after="0" w:line="240" w:lineRule="auto"/>
              <w:jc w:val="center"/>
            </w:pPr>
            <w:r w:rsidRPr="007478EB">
              <w:t>Referencias a la Bibliografía</w:t>
            </w:r>
          </w:p>
        </w:tc>
      </w:tr>
      <w:tr w:rsidR="002D2E20" w:rsidRPr="007478EB">
        <w:tc>
          <w:tcPr>
            <w:tcW w:w="3652" w:type="dxa"/>
            <w:gridSpan w:val="2"/>
          </w:tcPr>
          <w:p w:rsidR="00563750" w:rsidRDefault="00563750" w:rsidP="00097769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jc w:val="both"/>
            </w:pPr>
            <w:r>
              <w:t xml:space="preserve">Destacados profesionales y/o académicos de ingeniería geotécnica dictarán una serie de clases expositivas </w:t>
            </w:r>
            <w:r w:rsidR="00CB24FA">
              <w:t>de</w:t>
            </w:r>
            <w:r>
              <w:t xml:space="preserve"> temas </w:t>
            </w:r>
            <w:r w:rsidR="00CB24FA">
              <w:t>en</w:t>
            </w:r>
            <w:r>
              <w:t xml:space="preserve"> geot</w:t>
            </w:r>
            <w:r w:rsidR="00CB24FA">
              <w:t>e</w:t>
            </w:r>
            <w:r>
              <w:t>cnia avanzada.</w:t>
            </w:r>
          </w:p>
          <w:p w:rsidR="00563750" w:rsidRDefault="00563750" w:rsidP="00097769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</w:pPr>
          </w:p>
          <w:p w:rsidR="00D423EA" w:rsidRPr="00DB1F73" w:rsidRDefault="00CB24FA" w:rsidP="00097769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jc w:val="both"/>
            </w:pPr>
            <w:r>
              <w:t>T</w:t>
            </w:r>
            <w:r w:rsidR="00563750">
              <w:t>emas del seminario</w:t>
            </w:r>
            <w:r w:rsidR="00E67DA9" w:rsidRPr="006D7238">
              <w:t xml:space="preserve"> serán definidos por un comit</w:t>
            </w:r>
            <w:r w:rsidR="002F123B" w:rsidRPr="006D7238">
              <w:t>é docente de</w:t>
            </w:r>
            <w:r w:rsidR="00E67DA9" w:rsidRPr="006D7238">
              <w:t xml:space="preserve"> </w:t>
            </w:r>
            <w:r>
              <w:t xml:space="preserve">la división </w:t>
            </w:r>
            <w:r>
              <w:rPr>
                <w:rFonts w:eastAsia="Times New Roman" w:cs="CMR10"/>
                <w:lang w:eastAsia="es-ES"/>
              </w:rPr>
              <w:t>E</w:t>
            </w:r>
            <w:r w:rsidR="00E67DA9" w:rsidRPr="006D7238">
              <w:rPr>
                <w:rFonts w:eastAsia="Times New Roman" w:cs="CMR10"/>
                <w:lang w:eastAsia="es-ES"/>
              </w:rPr>
              <w:t>structuras</w:t>
            </w:r>
            <w:r>
              <w:rPr>
                <w:rFonts w:eastAsia="Times New Roman" w:cs="CMR10"/>
                <w:lang w:eastAsia="es-ES"/>
              </w:rPr>
              <w:t xml:space="preserve"> y </w:t>
            </w:r>
            <w:r w:rsidR="00E67DA9" w:rsidRPr="006D7238">
              <w:rPr>
                <w:rFonts w:eastAsia="Times New Roman" w:cs="CMR10"/>
                <w:lang w:eastAsia="es-ES"/>
              </w:rPr>
              <w:t>Geote</w:t>
            </w:r>
            <w:r w:rsidR="006D7238" w:rsidRPr="006D7238">
              <w:rPr>
                <w:rFonts w:eastAsia="Times New Roman" w:cs="CMR10"/>
                <w:lang w:eastAsia="es-ES"/>
              </w:rPr>
              <w:t>cnia del Depar</w:t>
            </w:r>
            <w:r w:rsidR="00E67DA9" w:rsidRPr="006D7238">
              <w:rPr>
                <w:rFonts w:eastAsia="Times New Roman" w:cs="CMR10"/>
                <w:lang w:eastAsia="es-ES"/>
              </w:rPr>
              <w:t>t</w:t>
            </w:r>
            <w:r w:rsidR="006D7238" w:rsidRPr="006D7238">
              <w:rPr>
                <w:rFonts w:eastAsia="Times New Roman" w:cs="CMR10"/>
                <w:lang w:eastAsia="es-ES"/>
              </w:rPr>
              <w:t>a</w:t>
            </w:r>
            <w:r w:rsidR="00E67DA9" w:rsidRPr="006D7238">
              <w:rPr>
                <w:rFonts w:eastAsia="Times New Roman" w:cs="CMR10"/>
                <w:lang w:eastAsia="es-ES"/>
              </w:rPr>
              <w:t>mento de Ing</w:t>
            </w:r>
            <w:r w:rsidR="00563750">
              <w:rPr>
                <w:rFonts w:eastAsia="Times New Roman" w:cs="CMR10"/>
                <w:lang w:eastAsia="es-ES"/>
              </w:rPr>
              <w:t>e</w:t>
            </w:r>
            <w:r w:rsidR="00E67DA9" w:rsidRPr="006D7238">
              <w:rPr>
                <w:rFonts w:eastAsia="Times New Roman" w:cs="CMR10"/>
                <w:lang w:eastAsia="es-ES"/>
              </w:rPr>
              <w:t>niería Civil</w:t>
            </w:r>
            <w:r w:rsidR="00563750">
              <w:rPr>
                <w:rFonts w:eastAsia="Times New Roman" w:cs="CMR10"/>
                <w:lang w:eastAsia="es-ES"/>
              </w:rPr>
              <w:t>.</w:t>
            </w:r>
          </w:p>
          <w:p w:rsidR="00DB1F73" w:rsidRDefault="00DB1F73" w:rsidP="00DB1F73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</w:pPr>
          </w:p>
          <w:p w:rsidR="00DB1F73" w:rsidRPr="007478EB" w:rsidRDefault="00DB1F73" w:rsidP="00DB1F73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jc w:val="both"/>
            </w:pPr>
            <w:r>
              <w:t xml:space="preserve">El profesor del curso </w:t>
            </w:r>
            <w:r w:rsidRPr="00DB1F73">
              <w:t xml:space="preserve">promoverá entre los alumnos un análisis y discusión crítica de los temas expuestos y formulará problemas </w:t>
            </w:r>
            <w:r>
              <w:t>y</w:t>
            </w:r>
            <w:r w:rsidRPr="00DB1F73">
              <w:t xml:space="preserve"> desafíos durante el desarrollo del curso</w:t>
            </w:r>
            <w:r>
              <w:t>.</w:t>
            </w:r>
          </w:p>
        </w:tc>
        <w:tc>
          <w:tcPr>
            <w:tcW w:w="3402" w:type="dxa"/>
            <w:gridSpan w:val="2"/>
          </w:tcPr>
          <w:p w:rsidR="009A4C61" w:rsidRPr="007478EB" w:rsidRDefault="007B3DF7" w:rsidP="009A4C6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S</w:t>
            </w:r>
            <w:r w:rsidR="009A4C61" w:rsidRPr="007478EB">
              <w:rPr>
                <w:rFonts w:eastAsia="Times New Roman" w:cs="CMR10"/>
                <w:lang w:eastAsia="es-ES"/>
              </w:rPr>
              <w:t>e espera  que el estudiante:</w:t>
            </w:r>
          </w:p>
          <w:p w:rsidR="009A4C61" w:rsidRPr="007478EB" w:rsidRDefault="009A4C61" w:rsidP="009A4C6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</w:p>
          <w:p w:rsidR="004A074E" w:rsidRPr="007478EB" w:rsidRDefault="004A074E" w:rsidP="004A074E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 xml:space="preserve">Analice problemas </w:t>
            </w:r>
            <w:r>
              <w:t>específicos de la ingeniería geotécnica no aborda</w:t>
            </w:r>
            <w:r w:rsidR="00CB24FA">
              <w:t xml:space="preserve">dos </w:t>
            </w:r>
            <w:r>
              <w:t>en pregrado.</w:t>
            </w:r>
          </w:p>
          <w:p w:rsidR="004A074E" w:rsidRDefault="004A074E" w:rsidP="004A074E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Incorpore herramientas numéricas, analíticas o experimentales en la solución de problemas complejos de ingeniería geotécnica.</w:t>
            </w:r>
          </w:p>
          <w:p w:rsidR="004A074E" w:rsidRDefault="004A074E" w:rsidP="004A074E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Resuelva problemas complejos de ingeniería geotécnica en forma individual y grupal</w:t>
            </w:r>
          </w:p>
          <w:p w:rsidR="004A074E" w:rsidRDefault="004A074E" w:rsidP="004A074E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E</w:t>
            </w:r>
            <w:r w:rsidRPr="007478EB">
              <w:rPr>
                <w:rFonts w:eastAsia="Times New Roman" w:cs="CMR10"/>
                <w:lang w:eastAsia="es-ES"/>
              </w:rPr>
              <w:t>xpon</w:t>
            </w:r>
            <w:r>
              <w:rPr>
                <w:rFonts w:eastAsia="Times New Roman" w:cs="CMR10"/>
                <w:lang w:eastAsia="es-ES"/>
              </w:rPr>
              <w:t>ga</w:t>
            </w:r>
            <w:r w:rsidRPr="007478EB">
              <w:rPr>
                <w:rFonts w:eastAsia="Times New Roman" w:cs="CMR10"/>
                <w:lang w:eastAsia="es-ES"/>
              </w:rPr>
              <w:t xml:space="preserve"> </w:t>
            </w:r>
            <w:r>
              <w:rPr>
                <w:rFonts w:eastAsia="Times New Roman" w:cs="CMR10"/>
                <w:lang w:eastAsia="es-ES"/>
              </w:rPr>
              <w:t xml:space="preserve">los resultados de su </w:t>
            </w:r>
            <w:r w:rsidRPr="007478EB">
              <w:rPr>
                <w:rFonts w:eastAsia="Times New Roman" w:cs="CMR10"/>
                <w:lang w:eastAsia="es-ES"/>
              </w:rPr>
              <w:t>trabajo</w:t>
            </w:r>
            <w:r>
              <w:rPr>
                <w:rFonts w:eastAsia="Times New Roman" w:cs="CMR10"/>
                <w:lang w:eastAsia="es-ES"/>
              </w:rPr>
              <w:t xml:space="preserve"> personal</w:t>
            </w:r>
            <w:r w:rsidRPr="007478EB">
              <w:rPr>
                <w:rFonts w:eastAsia="Times New Roman" w:cs="CMR10"/>
                <w:lang w:eastAsia="es-ES"/>
              </w:rPr>
              <w:t xml:space="preserve"> </w:t>
            </w:r>
            <w:r>
              <w:rPr>
                <w:rFonts w:eastAsia="Times New Roman" w:cs="CMR10"/>
                <w:lang w:eastAsia="es-ES"/>
              </w:rPr>
              <w:t xml:space="preserve">o grupal </w:t>
            </w:r>
            <w:r w:rsidRPr="007478EB">
              <w:rPr>
                <w:rFonts w:eastAsia="Times New Roman" w:cs="CMR10"/>
                <w:lang w:eastAsia="es-ES"/>
              </w:rPr>
              <w:t xml:space="preserve">frente a </w:t>
            </w:r>
            <w:r>
              <w:rPr>
                <w:rFonts w:eastAsia="Times New Roman" w:cs="CMR10"/>
                <w:lang w:eastAsia="es-ES"/>
              </w:rPr>
              <w:t>público especializado</w:t>
            </w:r>
          </w:p>
          <w:p w:rsidR="005C0917" w:rsidRPr="007478EB" w:rsidRDefault="004A074E" w:rsidP="004A074E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CMR10"/>
                <w:lang w:eastAsia="es-ES"/>
              </w:rPr>
            </w:pPr>
            <w:r>
              <w:rPr>
                <w:rFonts w:eastAsia="Times New Roman" w:cs="CMR10"/>
                <w:lang w:eastAsia="es-ES"/>
              </w:rPr>
              <w:t>Elabore informes profesionales en los temas  analizados</w:t>
            </w:r>
          </w:p>
          <w:p w:rsidR="00D423EA" w:rsidRPr="007478EB" w:rsidRDefault="00D423EA" w:rsidP="00764CEA">
            <w:pPr>
              <w:pStyle w:val="Prrafodelista"/>
              <w:spacing w:after="0" w:line="240" w:lineRule="auto"/>
            </w:pPr>
          </w:p>
        </w:tc>
        <w:tc>
          <w:tcPr>
            <w:tcW w:w="1590" w:type="dxa"/>
          </w:tcPr>
          <w:p w:rsidR="00220229" w:rsidRPr="007478EB" w:rsidRDefault="00220229" w:rsidP="009A4C61">
            <w:pPr>
              <w:spacing w:after="0" w:line="240" w:lineRule="auto"/>
            </w:pPr>
          </w:p>
        </w:tc>
      </w:tr>
    </w:tbl>
    <w:p w:rsidR="009E5B04" w:rsidRPr="007478EB" w:rsidRDefault="009E5B04" w:rsidP="00220229">
      <w:pPr>
        <w:jc w:val="center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44"/>
      </w:tblGrid>
      <w:tr w:rsidR="00220229" w:rsidRPr="007478EB">
        <w:tc>
          <w:tcPr>
            <w:tcW w:w="8644" w:type="dxa"/>
            <w:shd w:val="solid" w:color="A6A6A6" w:fill="auto"/>
          </w:tcPr>
          <w:p w:rsidR="00220229" w:rsidRPr="007478EB" w:rsidRDefault="00220229" w:rsidP="009836B1">
            <w:pPr>
              <w:spacing w:after="0" w:line="240" w:lineRule="auto"/>
              <w:jc w:val="center"/>
            </w:pPr>
            <w:r w:rsidRPr="007478EB">
              <w:t>Bibliografía General</w:t>
            </w:r>
          </w:p>
        </w:tc>
      </w:tr>
      <w:tr w:rsidR="00220229" w:rsidRPr="009E5B04">
        <w:tc>
          <w:tcPr>
            <w:tcW w:w="8644" w:type="dxa"/>
          </w:tcPr>
          <w:p w:rsidR="00E963BA" w:rsidRPr="007478EB" w:rsidRDefault="00764CEA" w:rsidP="009E5B04">
            <w:pPr>
              <w:pStyle w:val="Prrafodelista"/>
              <w:numPr>
                <w:ilvl w:val="0"/>
                <w:numId w:val="17"/>
              </w:numPr>
              <w:spacing w:after="0" w:line="240" w:lineRule="auto"/>
              <w:ind w:left="313" w:hanging="313"/>
            </w:pPr>
            <w:r>
              <w:t xml:space="preserve">La bibliografía </w:t>
            </w:r>
            <w:r w:rsidR="00CB24FA">
              <w:t xml:space="preserve">se </w:t>
            </w:r>
            <w:r>
              <w:t>defini</w:t>
            </w:r>
            <w:r w:rsidR="00CB24FA">
              <w:t xml:space="preserve">rá según </w:t>
            </w:r>
            <w:r>
              <w:t xml:space="preserve">los </w:t>
            </w:r>
            <w:r w:rsidR="004A074E">
              <w:t>temas específicos</w:t>
            </w:r>
            <w:r>
              <w:t xml:space="preserve"> que se cubran en el seminario</w:t>
            </w:r>
          </w:p>
          <w:p w:rsidR="00220229" w:rsidRPr="007478EB" w:rsidRDefault="00220229" w:rsidP="009836B1">
            <w:pPr>
              <w:spacing w:after="0" w:line="240" w:lineRule="auto"/>
              <w:jc w:val="center"/>
            </w:pPr>
          </w:p>
        </w:tc>
      </w:tr>
    </w:tbl>
    <w:p w:rsidR="00220229" w:rsidRPr="00764CEA" w:rsidRDefault="00220229" w:rsidP="00220229">
      <w:pPr>
        <w:jc w:val="center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3"/>
        <w:gridCol w:w="6551"/>
      </w:tblGrid>
      <w:tr w:rsidR="00220229" w:rsidRPr="007478EB">
        <w:tc>
          <w:tcPr>
            <w:tcW w:w="2093" w:type="dxa"/>
            <w:shd w:val="solid" w:color="A6A6A6" w:fill="auto"/>
          </w:tcPr>
          <w:p w:rsidR="00220229" w:rsidRPr="007478EB" w:rsidRDefault="00220229" w:rsidP="009836B1">
            <w:pPr>
              <w:spacing w:after="0" w:line="240" w:lineRule="auto"/>
              <w:jc w:val="center"/>
            </w:pPr>
            <w:r w:rsidRPr="007478EB">
              <w:t>Vigencia desde:</w:t>
            </w:r>
          </w:p>
        </w:tc>
        <w:tc>
          <w:tcPr>
            <w:tcW w:w="6551" w:type="dxa"/>
          </w:tcPr>
          <w:p w:rsidR="00220229" w:rsidRPr="007478EB" w:rsidRDefault="00764CEA" w:rsidP="00764CEA">
            <w:pPr>
              <w:spacing w:after="0" w:line="240" w:lineRule="auto"/>
            </w:pPr>
            <w:r>
              <w:t>Primavera</w:t>
            </w:r>
            <w:r w:rsidR="00694F0F" w:rsidRPr="007478EB">
              <w:t xml:space="preserve"> 201</w:t>
            </w:r>
            <w:r>
              <w:t>7</w:t>
            </w:r>
          </w:p>
        </w:tc>
      </w:tr>
      <w:tr w:rsidR="00220229" w:rsidRPr="007478EB">
        <w:tc>
          <w:tcPr>
            <w:tcW w:w="2093" w:type="dxa"/>
            <w:shd w:val="solid" w:color="A6A6A6" w:fill="auto"/>
          </w:tcPr>
          <w:p w:rsidR="00220229" w:rsidRPr="007478EB" w:rsidRDefault="00220229" w:rsidP="009836B1">
            <w:pPr>
              <w:spacing w:after="0" w:line="240" w:lineRule="auto"/>
              <w:jc w:val="center"/>
            </w:pPr>
            <w:r w:rsidRPr="007478EB">
              <w:t>Elaborado por:</w:t>
            </w:r>
          </w:p>
        </w:tc>
        <w:tc>
          <w:tcPr>
            <w:tcW w:w="6551" w:type="dxa"/>
          </w:tcPr>
          <w:p w:rsidR="00220229" w:rsidRPr="007478EB" w:rsidRDefault="002A3C54" w:rsidP="002A3C54">
            <w:pPr>
              <w:spacing w:after="0" w:line="240" w:lineRule="auto"/>
            </w:pPr>
            <w:r>
              <w:t xml:space="preserve">César </w:t>
            </w:r>
            <w:proofErr w:type="spellStart"/>
            <w:r>
              <w:t>Pastén</w:t>
            </w:r>
            <w:proofErr w:type="spellEnd"/>
          </w:p>
        </w:tc>
      </w:tr>
      <w:tr w:rsidR="002F0479" w:rsidRPr="007478EB">
        <w:tc>
          <w:tcPr>
            <w:tcW w:w="2093" w:type="dxa"/>
            <w:shd w:val="solid" w:color="A6A6A6" w:fill="auto"/>
          </w:tcPr>
          <w:p w:rsidR="002F0479" w:rsidRPr="007478EB" w:rsidRDefault="002F0479" w:rsidP="009836B1">
            <w:pPr>
              <w:spacing w:after="0" w:line="240" w:lineRule="auto"/>
              <w:jc w:val="center"/>
            </w:pPr>
            <w:r w:rsidRPr="007478EB">
              <w:t>Revisado por:</w:t>
            </w:r>
          </w:p>
        </w:tc>
        <w:tc>
          <w:tcPr>
            <w:tcW w:w="6551" w:type="dxa"/>
          </w:tcPr>
          <w:p w:rsidR="002F0479" w:rsidRPr="007478EB" w:rsidRDefault="00BB0B51" w:rsidP="002F123B">
            <w:pPr>
              <w:spacing w:after="0" w:line="240" w:lineRule="auto"/>
            </w:pPr>
            <w:r>
              <w:t xml:space="preserve">Felipe Ochoa </w:t>
            </w:r>
            <w:bookmarkStart w:id="0" w:name="_GoBack"/>
            <w:bookmarkEnd w:id="0"/>
            <w:r>
              <w:t xml:space="preserve">y </w:t>
            </w:r>
            <w:r w:rsidR="00735613">
              <w:t xml:space="preserve"> Roberto </w:t>
            </w:r>
            <w:proofErr w:type="spellStart"/>
            <w:r w:rsidR="00735613">
              <w:t>Gesche</w:t>
            </w:r>
            <w:proofErr w:type="spellEnd"/>
          </w:p>
        </w:tc>
      </w:tr>
      <w:tr w:rsidR="002F0479" w:rsidRPr="007478EB">
        <w:tc>
          <w:tcPr>
            <w:tcW w:w="2093" w:type="dxa"/>
            <w:shd w:val="solid" w:color="A6A6A6" w:fill="auto"/>
          </w:tcPr>
          <w:p w:rsidR="002F0479" w:rsidRPr="007478EB" w:rsidRDefault="002F0479" w:rsidP="009836B1">
            <w:pPr>
              <w:spacing w:after="0" w:line="240" w:lineRule="auto"/>
              <w:jc w:val="center"/>
            </w:pPr>
            <w:r w:rsidRPr="007478EB">
              <w:t>Validado por:</w:t>
            </w:r>
          </w:p>
        </w:tc>
        <w:tc>
          <w:tcPr>
            <w:tcW w:w="6551" w:type="dxa"/>
          </w:tcPr>
          <w:p w:rsidR="002F0479" w:rsidRPr="007478EB" w:rsidRDefault="002F0479" w:rsidP="002F0479">
            <w:pPr>
              <w:spacing w:after="0" w:line="240" w:lineRule="auto"/>
            </w:pPr>
          </w:p>
        </w:tc>
      </w:tr>
    </w:tbl>
    <w:p w:rsidR="00A50B79" w:rsidRPr="007478EB" w:rsidRDefault="00A50B79" w:rsidP="009E5B04"/>
    <w:sectPr w:rsidR="00A50B79" w:rsidRPr="007478EB" w:rsidSect="00602948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42A4" w:rsidRDefault="004642A4" w:rsidP="00756156">
      <w:pPr>
        <w:spacing w:after="0" w:line="240" w:lineRule="auto"/>
      </w:pPr>
      <w:r>
        <w:separator/>
      </w:r>
    </w:p>
  </w:endnote>
  <w:endnote w:type="continuationSeparator" w:id="0">
    <w:p w:rsidR="004642A4" w:rsidRDefault="004642A4" w:rsidP="00756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BX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42A4" w:rsidRDefault="004642A4" w:rsidP="00756156">
      <w:pPr>
        <w:spacing w:after="0" w:line="240" w:lineRule="auto"/>
      </w:pPr>
      <w:r>
        <w:separator/>
      </w:r>
    </w:p>
  </w:footnote>
  <w:footnote w:type="continuationSeparator" w:id="0">
    <w:p w:rsidR="004642A4" w:rsidRDefault="004642A4" w:rsidP="00756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71900957"/>
      <w:docPartObj>
        <w:docPartGallery w:val="Page Numbers (Top of Page)"/>
        <w:docPartUnique/>
      </w:docPartObj>
    </w:sdtPr>
    <w:sdtEndPr/>
    <w:sdtContent>
      <w:p w:rsidR="007B3DF7" w:rsidRDefault="007B3DF7" w:rsidP="007B3DF7">
        <w:pPr>
          <w:pStyle w:val="Encabezado"/>
        </w:pPr>
        <w:r>
          <w:rPr>
            <w:noProof/>
            <w:lang w:eastAsia="es-CL"/>
          </w:rPr>
          <w:drawing>
            <wp:inline distT="0" distB="0" distL="0" distR="0" wp14:anchorId="582AE11C" wp14:editId="000AE2B7">
              <wp:extent cx="1143000" cy="742950"/>
              <wp:effectExtent l="0" t="0" r="0" b="0"/>
              <wp:docPr id="1" name="0 Imagen" descr="logo2_VerticalOficialfcfm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0 Imagen" descr="logo2_VerticalOficialfcfm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B0B51" w:rsidRPr="00BB0B51">
          <w:rPr>
            <w:noProof/>
            <w:lang w:val="es-ES"/>
          </w:rPr>
          <w:t>2</w:t>
        </w:r>
        <w:r>
          <w:fldChar w:fldCharType="end"/>
        </w:r>
      </w:p>
    </w:sdtContent>
  </w:sdt>
  <w:p w:rsidR="0022726E" w:rsidRDefault="0022726E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432"/>
        </w:tabs>
        <w:ind w:left="432" w:hanging="360"/>
      </w:p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864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720"/>
      </w:pPr>
    </w:lvl>
    <w:lvl w:ilvl="4">
      <w:start w:val="1"/>
      <w:numFmt w:val="decimal"/>
      <w:lvlText w:val="%1.%2.%3.%4.%5"/>
      <w:lvlJc w:val="left"/>
      <w:pPr>
        <w:tabs>
          <w:tab w:val="num" w:pos="1368"/>
        </w:tabs>
        <w:ind w:left="1368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872"/>
        </w:tabs>
        <w:ind w:left="1872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376"/>
        </w:tabs>
        <w:ind w:left="2376" w:hanging="1800"/>
      </w:pPr>
    </w:lvl>
  </w:abstractNum>
  <w:abstractNum w:abstractNumId="1">
    <w:nsid w:val="0289696B"/>
    <w:multiLevelType w:val="hybridMultilevel"/>
    <w:tmpl w:val="EAFC67C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0E4AC1"/>
    <w:multiLevelType w:val="hybridMultilevel"/>
    <w:tmpl w:val="0732715C"/>
    <w:lvl w:ilvl="0" w:tplc="970AE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66DD7"/>
    <w:multiLevelType w:val="hybridMultilevel"/>
    <w:tmpl w:val="4942F178"/>
    <w:lvl w:ilvl="0" w:tplc="44AABA6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313093"/>
    <w:multiLevelType w:val="hybridMultilevel"/>
    <w:tmpl w:val="5328757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82363B"/>
    <w:multiLevelType w:val="hybridMultilevel"/>
    <w:tmpl w:val="5F78FFEA"/>
    <w:lvl w:ilvl="0" w:tplc="FDA66E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5D5C7C"/>
    <w:multiLevelType w:val="hybridMultilevel"/>
    <w:tmpl w:val="8692114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9A4E13"/>
    <w:multiLevelType w:val="hybridMultilevel"/>
    <w:tmpl w:val="55587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2706318"/>
    <w:multiLevelType w:val="hybridMultilevel"/>
    <w:tmpl w:val="5908E69A"/>
    <w:lvl w:ilvl="0" w:tplc="340A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>
    <w:nsid w:val="2811532A"/>
    <w:multiLevelType w:val="hybridMultilevel"/>
    <w:tmpl w:val="9E827F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975100"/>
    <w:multiLevelType w:val="hybridMultilevel"/>
    <w:tmpl w:val="668EF26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2240D8"/>
    <w:multiLevelType w:val="hybridMultilevel"/>
    <w:tmpl w:val="BC8857C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A1F02B0"/>
    <w:multiLevelType w:val="hybridMultilevel"/>
    <w:tmpl w:val="B3CE79F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1E7A8B"/>
    <w:multiLevelType w:val="hybridMultilevel"/>
    <w:tmpl w:val="EC749D22"/>
    <w:lvl w:ilvl="0" w:tplc="88CC7B2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1C2C98"/>
    <w:multiLevelType w:val="hybridMultilevel"/>
    <w:tmpl w:val="F45AB69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6AD6C96"/>
    <w:multiLevelType w:val="hybridMultilevel"/>
    <w:tmpl w:val="E3549978"/>
    <w:lvl w:ilvl="0" w:tplc="0C0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9072217"/>
    <w:multiLevelType w:val="hybridMultilevel"/>
    <w:tmpl w:val="05109822"/>
    <w:lvl w:ilvl="0" w:tplc="00609C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0B0B1B"/>
    <w:multiLevelType w:val="hybridMultilevel"/>
    <w:tmpl w:val="73F4C122"/>
    <w:lvl w:ilvl="0" w:tplc="8856BA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6517C3"/>
    <w:multiLevelType w:val="hybridMultilevel"/>
    <w:tmpl w:val="57D0395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956879"/>
    <w:multiLevelType w:val="hybridMultilevel"/>
    <w:tmpl w:val="FFDAF2F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004536"/>
    <w:multiLevelType w:val="hybridMultilevel"/>
    <w:tmpl w:val="D3B6AE0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19"/>
  </w:num>
  <w:num w:numId="5">
    <w:abstractNumId w:val="3"/>
  </w:num>
  <w:num w:numId="6">
    <w:abstractNumId w:val="2"/>
  </w:num>
  <w:num w:numId="7">
    <w:abstractNumId w:val="5"/>
  </w:num>
  <w:num w:numId="8">
    <w:abstractNumId w:val="17"/>
  </w:num>
  <w:num w:numId="9">
    <w:abstractNumId w:val="4"/>
  </w:num>
  <w:num w:numId="10">
    <w:abstractNumId w:val="18"/>
  </w:num>
  <w:num w:numId="11">
    <w:abstractNumId w:val="9"/>
  </w:num>
  <w:num w:numId="12">
    <w:abstractNumId w:val="0"/>
  </w:num>
  <w:num w:numId="13">
    <w:abstractNumId w:val="7"/>
  </w:num>
  <w:num w:numId="14">
    <w:abstractNumId w:val="11"/>
  </w:num>
  <w:num w:numId="15">
    <w:abstractNumId w:val="15"/>
  </w:num>
  <w:num w:numId="16">
    <w:abstractNumId w:val="13"/>
  </w:num>
  <w:num w:numId="17">
    <w:abstractNumId w:val="20"/>
  </w:num>
  <w:num w:numId="18">
    <w:abstractNumId w:val="6"/>
  </w:num>
  <w:num w:numId="19">
    <w:abstractNumId w:val="12"/>
  </w:num>
  <w:num w:numId="20">
    <w:abstractNumId w:val="1"/>
  </w:num>
  <w:num w:numId="21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elipeO">
    <w15:presenceInfo w15:providerId="None" w15:userId="Felipe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MLU0NzUwMDQxMjRT0lEKTi0uzszPAykwqgUAvBL3nSwAAAA="/>
  </w:docVars>
  <w:rsids>
    <w:rsidRoot w:val="00756156"/>
    <w:rsid w:val="00004800"/>
    <w:rsid w:val="00010D92"/>
    <w:rsid w:val="00011986"/>
    <w:rsid w:val="00025789"/>
    <w:rsid w:val="00073710"/>
    <w:rsid w:val="00077502"/>
    <w:rsid w:val="00094D99"/>
    <w:rsid w:val="00097769"/>
    <w:rsid w:val="000A460F"/>
    <w:rsid w:val="000B36B4"/>
    <w:rsid w:val="000B589F"/>
    <w:rsid w:val="000F10B8"/>
    <w:rsid w:val="00115D26"/>
    <w:rsid w:val="00131ACE"/>
    <w:rsid w:val="00157F78"/>
    <w:rsid w:val="00160839"/>
    <w:rsid w:val="001C0A88"/>
    <w:rsid w:val="001F20CE"/>
    <w:rsid w:val="001F7EAC"/>
    <w:rsid w:val="00213AD4"/>
    <w:rsid w:val="00220229"/>
    <w:rsid w:val="0022726E"/>
    <w:rsid w:val="002273D8"/>
    <w:rsid w:val="00254ADC"/>
    <w:rsid w:val="00284B47"/>
    <w:rsid w:val="002A3C54"/>
    <w:rsid w:val="002B00B2"/>
    <w:rsid w:val="002C1B85"/>
    <w:rsid w:val="002C53E8"/>
    <w:rsid w:val="002D2E20"/>
    <w:rsid w:val="002F0479"/>
    <w:rsid w:val="002F123B"/>
    <w:rsid w:val="00300725"/>
    <w:rsid w:val="003142F8"/>
    <w:rsid w:val="00317C40"/>
    <w:rsid w:val="00341C68"/>
    <w:rsid w:val="00364F03"/>
    <w:rsid w:val="00366B34"/>
    <w:rsid w:val="003C2DD8"/>
    <w:rsid w:val="00421DCF"/>
    <w:rsid w:val="00427293"/>
    <w:rsid w:val="00444A6D"/>
    <w:rsid w:val="004642A4"/>
    <w:rsid w:val="00466345"/>
    <w:rsid w:val="004718BB"/>
    <w:rsid w:val="0049280C"/>
    <w:rsid w:val="004A074E"/>
    <w:rsid w:val="004C05F0"/>
    <w:rsid w:val="004D0F36"/>
    <w:rsid w:val="005468C0"/>
    <w:rsid w:val="00563750"/>
    <w:rsid w:val="005734FB"/>
    <w:rsid w:val="00582355"/>
    <w:rsid w:val="0058243A"/>
    <w:rsid w:val="005C0917"/>
    <w:rsid w:val="005E75ED"/>
    <w:rsid w:val="005F077F"/>
    <w:rsid w:val="00602948"/>
    <w:rsid w:val="006139E3"/>
    <w:rsid w:val="00614E14"/>
    <w:rsid w:val="00617572"/>
    <w:rsid w:val="00643963"/>
    <w:rsid w:val="006772DA"/>
    <w:rsid w:val="00694F0F"/>
    <w:rsid w:val="006A1D17"/>
    <w:rsid w:val="006A7DC8"/>
    <w:rsid w:val="006B22A0"/>
    <w:rsid w:val="006D7238"/>
    <w:rsid w:val="006E6D0E"/>
    <w:rsid w:val="00700CC1"/>
    <w:rsid w:val="00702A59"/>
    <w:rsid w:val="00731253"/>
    <w:rsid w:val="00735613"/>
    <w:rsid w:val="007478EB"/>
    <w:rsid w:val="00756156"/>
    <w:rsid w:val="007574DA"/>
    <w:rsid w:val="00763EEF"/>
    <w:rsid w:val="00764CEA"/>
    <w:rsid w:val="00771AF1"/>
    <w:rsid w:val="007762DF"/>
    <w:rsid w:val="007B3DF7"/>
    <w:rsid w:val="007C21A1"/>
    <w:rsid w:val="007D628F"/>
    <w:rsid w:val="007F2EAF"/>
    <w:rsid w:val="00820720"/>
    <w:rsid w:val="00897A07"/>
    <w:rsid w:val="008A24AF"/>
    <w:rsid w:val="008D4E50"/>
    <w:rsid w:val="008D6648"/>
    <w:rsid w:val="008E044E"/>
    <w:rsid w:val="008E3BAA"/>
    <w:rsid w:val="008F19E3"/>
    <w:rsid w:val="00900ABC"/>
    <w:rsid w:val="00921434"/>
    <w:rsid w:val="00951A29"/>
    <w:rsid w:val="0096327E"/>
    <w:rsid w:val="00981B20"/>
    <w:rsid w:val="009836B1"/>
    <w:rsid w:val="00993E5D"/>
    <w:rsid w:val="009A4C61"/>
    <w:rsid w:val="009C1DF9"/>
    <w:rsid w:val="009C43C2"/>
    <w:rsid w:val="009C5AD7"/>
    <w:rsid w:val="009E5B04"/>
    <w:rsid w:val="00A34293"/>
    <w:rsid w:val="00A40EBE"/>
    <w:rsid w:val="00A50B79"/>
    <w:rsid w:val="00A573B2"/>
    <w:rsid w:val="00A71400"/>
    <w:rsid w:val="00AB4058"/>
    <w:rsid w:val="00AC28ED"/>
    <w:rsid w:val="00AE410F"/>
    <w:rsid w:val="00B41CE9"/>
    <w:rsid w:val="00B54D99"/>
    <w:rsid w:val="00B942E1"/>
    <w:rsid w:val="00BB0B51"/>
    <w:rsid w:val="00BB1C34"/>
    <w:rsid w:val="00BC422B"/>
    <w:rsid w:val="00C00456"/>
    <w:rsid w:val="00C11A4A"/>
    <w:rsid w:val="00C4036F"/>
    <w:rsid w:val="00C43CE8"/>
    <w:rsid w:val="00C932A1"/>
    <w:rsid w:val="00CB24FA"/>
    <w:rsid w:val="00CB7240"/>
    <w:rsid w:val="00CC3CB2"/>
    <w:rsid w:val="00CC4DA4"/>
    <w:rsid w:val="00CE2BB8"/>
    <w:rsid w:val="00CF598F"/>
    <w:rsid w:val="00D423EA"/>
    <w:rsid w:val="00D56256"/>
    <w:rsid w:val="00DB1F73"/>
    <w:rsid w:val="00DB218D"/>
    <w:rsid w:val="00DD2427"/>
    <w:rsid w:val="00DD46FD"/>
    <w:rsid w:val="00DF6B34"/>
    <w:rsid w:val="00E53E86"/>
    <w:rsid w:val="00E67DA9"/>
    <w:rsid w:val="00E83792"/>
    <w:rsid w:val="00E963BA"/>
    <w:rsid w:val="00E9674C"/>
    <w:rsid w:val="00EA6B82"/>
    <w:rsid w:val="00EB10F0"/>
    <w:rsid w:val="00EB4D52"/>
    <w:rsid w:val="00EB6C13"/>
    <w:rsid w:val="00ED04C0"/>
    <w:rsid w:val="00F21CD5"/>
    <w:rsid w:val="00F37E89"/>
    <w:rsid w:val="00F56A3F"/>
    <w:rsid w:val="00F66F11"/>
    <w:rsid w:val="00FA006C"/>
    <w:rsid w:val="00FB3CE7"/>
    <w:rsid w:val="00FB51DE"/>
    <w:rsid w:val="00FE397D"/>
    <w:rsid w:val="00FF3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2948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link w:val="Ttulo1Car"/>
    <w:uiPriority w:val="9"/>
    <w:qFormat/>
    <w:rsid w:val="00366B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s-C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66F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7561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56156"/>
  </w:style>
  <w:style w:type="paragraph" w:styleId="Piedepgina">
    <w:name w:val="footer"/>
    <w:basedOn w:val="Normal"/>
    <w:link w:val="PiedepginaCar"/>
    <w:rsid w:val="007561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756156"/>
  </w:style>
  <w:style w:type="paragraph" w:styleId="Textodeglobo">
    <w:name w:val="Balloon Text"/>
    <w:basedOn w:val="Normal"/>
    <w:link w:val="TextodegloboCar"/>
    <w:rsid w:val="007561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56156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75615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independiente3">
    <w:name w:val="Body Text 3"/>
    <w:basedOn w:val="Normal"/>
    <w:rsid w:val="007C21A1"/>
    <w:pPr>
      <w:suppressAutoHyphens/>
      <w:spacing w:after="0" w:line="240" w:lineRule="auto"/>
    </w:pPr>
    <w:rPr>
      <w:rFonts w:ascii="Arial" w:eastAsia="SimSun" w:hAnsi="Arial"/>
      <w:b/>
      <w:spacing w:val="-3"/>
      <w:sz w:val="20"/>
      <w:szCs w:val="20"/>
      <w:lang w:val="es-ES_tradnl" w:eastAsia="es-ES"/>
    </w:rPr>
  </w:style>
  <w:style w:type="paragraph" w:styleId="Sangra2detindependiente">
    <w:name w:val="Body Text Indent 2"/>
    <w:basedOn w:val="Normal"/>
    <w:rsid w:val="007C21A1"/>
    <w:pPr>
      <w:spacing w:after="120" w:line="480" w:lineRule="auto"/>
      <w:ind w:left="283"/>
    </w:pPr>
  </w:style>
  <w:style w:type="paragraph" w:styleId="Prrafodelista">
    <w:name w:val="List Paragraph"/>
    <w:basedOn w:val="Normal"/>
    <w:uiPriority w:val="34"/>
    <w:qFormat/>
    <w:rsid w:val="002D2E20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366B34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66F1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" w:eastAsia="en-US"/>
    </w:rPr>
  </w:style>
  <w:style w:type="character" w:styleId="Hipervnculo">
    <w:name w:val="Hyperlink"/>
    <w:basedOn w:val="Fuentedeprrafopredeter"/>
    <w:uiPriority w:val="99"/>
    <w:semiHidden/>
    <w:unhideWhenUsed/>
    <w:rsid w:val="00F66F1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2948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link w:val="Ttulo1Car"/>
    <w:uiPriority w:val="9"/>
    <w:qFormat/>
    <w:rsid w:val="00366B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s-C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66F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7561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56156"/>
  </w:style>
  <w:style w:type="paragraph" w:styleId="Piedepgina">
    <w:name w:val="footer"/>
    <w:basedOn w:val="Normal"/>
    <w:link w:val="PiedepginaCar"/>
    <w:rsid w:val="007561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756156"/>
  </w:style>
  <w:style w:type="paragraph" w:styleId="Textodeglobo">
    <w:name w:val="Balloon Text"/>
    <w:basedOn w:val="Normal"/>
    <w:link w:val="TextodegloboCar"/>
    <w:rsid w:val="007561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56156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75615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independiente3">
    <w:name w:val="Body Text 3"/>
    <w:basedOn w:val="Normal"/>
    <w:rsid w:val="007C21A1"/>
    <w:pPr>
      <w:suppressAutoHyphens/>
      <w:spacing w:after="0" w:line="240" w:lineRule="auto"/>
    </w:pPr>
    <w:rPr>
      <w:rFonts w:ascii="Arial" w:eastAsia="SimSun" w:hAnsi="Arial"/>
      <w:b/>
      <w:spacing w:val="-3"/>
      <w:sz w:val="20"/>
      <w:szCs w:val="20"/>
      <w:lang w:val="es-ES_tradnl" w:eastAsia="es-ES"/>
    </w:rPr>
  </w:style>
  <w:style w:type="paragraph" w:styleId="Sangra2detindependiente">
    <w:name w:val="Body Text Indent 2"/>
    <w:basedOn w:val="Normal"/>
    <w:rsid w:val="007C21A1"/>
    <w:pPr>
      <w:spacing w:after="120" w:line="480" w:lineRule="auto"/>
      <w:ind w:left="283"/>
    </w:pPr>
  </w:style>
  <w:style w:type="paragraph" w:styleId="Prrafodelista">
    <w:name w:val="List Paragraph"/>
    <w:basedOn w:val="Normal"/>
    <w:uiPriority w:val="34"/>
    <w:qFormat/>
    <w:rsid w:val="002D2E20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366B34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66F1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" w:eastAsia="en-US"/>
    </w:rPr>
  </w:style>
  <w:style w:type="character" w:styleId="Hipervnculo">
    <w:name w:val="Hyperlink"/>
    <w:basedOn w:val="Fuentedeprrafopredeter"/>
    <w:uiPriority w:val="99"/>
    <w:semiHidden/>
    <w:unhideWhenUsed/>
    <w:rsid w:val="00F66F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74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56111-2500-4FCA-913C-240253845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E CURSO</vt:lpstr>
    </vt:vector>
  </TitlesOfParts>
  <Company>Uchile</Company>
  <LinksUpToDate>false</LinksUpToDate>
  <CharactersWithSpaces>2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E CURSO</dc:title>
  <dc:creator>Ucurso</dc:creator>
  <cp:lastModifiedBy>JFB</cp:lastModifiedBy>
  <cp:revision>3</cp:revision>
  <cp:lastPrinted>2008-08-28T15:15:00Z</cp:lastPrinted>
  <dcterms:created xsi:type="dcterms:W3CDTF">2017-12-21T15:33:00Z</dcterms:created>
  <dcterms:modified xsi:type="dcterms:W3CDTF">2017-12-21T15:34:00Z</dcterms:modified>
</cp:coreProperties>
</file>